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9CEAB8" w14:textId="71BEBD52" w:rsidR="007F4169" w:rsidRDefault="007F4169" w:rsidP="007F4169">
      <w:pPr>
        <w:rPr>
          <w:b/>
          <w:bCs/>
          <w:sz w:val="24"/>
          <w:szCs w:val="24"/>
        </w:rPr>
      </w:pPr>
      <w:bookmarkStart w:id="0" w:name="_Hlk73974120"/>
      <w:r w:rsidRPr="000F5BFA">
        <w:rPr>
          <w:b/>
          <w:bCs/>
          <w:sz w:val="24"/>
          <w:szCs w:val="24"/>
        </w:rPr>
        <w:t>Meeting</w:t>
      </w:r>
      <w:r>
        <w:rPr>
          <w:b/>
          <w:bCs/>
          <w:sz w:val="24"/>
          <w:szCs w:val="24"/>
        </w:rPr>
        <w:t xml:space="preserve">: </w:t>
      </w:r>
      <w:r w:rsidR="00B72A78">
        <w:rPr>
          <w:b/>
          <w:bCs/>
          <w:sz w:val="24"/>
          <w:szCs w:val="24"/>
        </w:rPr>
        <w:t>4</w:t>
      </w:r>
      <w:r w:rsidRPr="000F5BFA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                                                                                                                           </w:t>
      </w:r>
      <w:r w:rsidR="00970ADF">
        <w:rPr>
          <w:b/>
          <w:bCs/>
          <w:sz w:val="24"/>
          <w:szCs w:val="24"/>
        </w:rPr>
        <w:t>07</w:t>
      </w:r>
      <w:r w:rsidRPr="000F5BFA">
        <w:rPr>
          <w:b/>
          <w:bCs/>
          <w:sz w:val="24"/>
          <w:szCs w:val="24"/>
        </w:rPr>
        <w:t>/0</w:t>
      </w:r>
      <w:r w:rsidR="00970ADF">
        <w:rPr>
          <w:b/>
          <w:bCs/>
          <w:sz w:val="24"/>
          <w:szCs w:val="24"/>
        </w:rPr>
        <w:t>6</w:t>
      </w:r>
      <w:r w:rsidRPr="000F5BFA">
        <w:rPr>
          <w:b/>
          <w:bCs/>
          <w:sz w:val="24"/>
          <w:szCs w:val="24"/>
        </w:rPr>
        <w:t>/2021</w:t>
      </w:r>
    </w:p>
    <w:p w14:paraId="63E54C5D" w14:textId="5276873C" w:rsidR="007F4169" w:rsidRDefault="00B72A78" w:rsidP="007F4169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Fourth</w:t>
      </w:r>
      <w:r w:rsidR="007F4169">
        <w:rPr>
          <w:b/>
          <w:bCs/>
          <w:sz w:val="24"/>
          <w:szCs w:val="24"/>
        </w:rPr>
        <w:t xml:space="preserve"> Meeting</w:t>
      </w:r>
    </w:p>
    <w:bookmarkEnd w:id="0"/>
    <w:p w14:paraId="5D47355A" w14:textId="767BBDBB" w:rsidR="007F4169" w:rsidRDefault="007F4169" w:rsidP="007F4169">
      <w:pPr>
        <w:rPr>
          <w:b/>
          <w:bCs/>
        </w:rPr>
      </w:pPr>
      <w:r w:rsidRPr="007F36DC">
        <w:rPr>
          <w:b/>
          <w:bCs/>
        </w:rPr>
        <w:t>Agenda</w:t>
      </w:r>
      <w:r>
        <w:rPr>
          <w:b/>
          <w:bCs/>
        </w:rPr>
        <w:t>:</w:t>
      </w:r>
      <w:r w:rsidR="0019084F">
        <w:rPr>
          <w:b/>
          <w:bCs/>
        </w:rPr>
        <w:t xml:space="preserve"> </w:t>
      </w:r>
    </w:p>
    <w:p w14:paraId="03C9E71D" w14:textId="48EB854E" w:rsidR="004F5969" w:rsidRPr="004F5969" w:rsidRDefault="00970ADF" w:rsidP="004F5969">
      <w:pPr>
        <w:pStyle w:val="ListParagraph"/>
        <w:numPr>
          <w:ilvl w:val="0"/>
          <w:numId w:val="3"/>
        </w:numPr>
      </w:pPr>
      <w:r>
        <w:t xml:space="preserve">Where am I this week/Recap </w:t>
      </w:r>
      <w:proofErr w:type="spellStart"/>
      <w:r>
        <w:t>y</w:t>
      </w:r>
      <w:r w:rsidR="00B72A78">
        <w:t>esterdays</w:t>
      </w:r>
      <w:proofErr w:type="spellEnd"/>
      <w:r w:rsidR="00B72A78">
        <w:t xml:space="preserve"> meeting</w:t>
      </w:r>
      <w:r w:rsidR="004F5969" w:rsidRPr="004F5969">
        <w:t xml:space="preserve"> </w:t>
      </w:r>
    </w:p>
    <w:p w14:paraId="6730781E" w14:textId="6B305AF2" w:rsidR="00D91EF1" w:rsidRDefault="00970ADF" w:rsidP="004F5969">
      <w:pPr>
        <w:pStyle w:val="ListParagraph"/>
        <w:numPr>
          <w:ilvl w:val="0"/>
          <w:numId w:val="3"/>
        </w:numPr>
      </w:pPr>
      <w:r>
        <w:t xml:space="preserve">Project </w:t>
      </w:r>
      <w:r w:rsidR="00D91EF1">
        <w:t>Plan for kelvin</w:t>
      </w:r>
      <w:r>
        <w:t xml:space="preserve"> (appendix 1)</w:t>
      </w:r>
    </w:p>
    <w:p w14:paraId="6A714701" w14:textId="31D583DD" w:rsidR="004F5969" w:rsidRDefault="004F5969" w:rsidP="004F5969">
      <w:pPr>
        <w:pStyle w:val="ListParagraph"/>
        <w:numPr>
          <w:ilvl w:val="0"/>
          <w:numId w:val="3"/>
        </w:numPr>
      </w:pPr>
      <w:r w:rsidRPr="004F5969">
        <w:t>Next week’s goals</w:t>
      </w:r>
    </w:p>
    <w:p w14:paraId="2C1C26D4" w14:textId="5B9B4090" w:rsidR="00B72A78" w:rsidRDefault="00B72A78" w:rsidP="004F5969">
      <w:pPr>
        <w:pStyle w:val="ListParagraph"/>
        <w:numPr>
          <w:ilvl w:val="0"/>
          <w:numId w:val="3"/>
        </w:numPr>
      </w:pPr>
      <w:r>
        <w:t xml:space="preserve">How to keep motivated at home </w:t>
      </w:r>
    </w:p>
    <w:p w14:paraId="6E08BE2F" w14:textId="7DC0FC0E" w:rsidR="00CF70EC" w:rsidRDefault="00CF70EC" w:rsidP="00CF70EC">
      <w:pPr>
        <w:pStyle w:val="ListParagraph"/>
        <w:numPr>
          <w:ilvl w:val="1"/>
          <w:numId w:val="3"/>
        </w:numPr>
      </w:pPr>
      <w:r>
        <w:t xml:space="preserve">Stamp on it – perhaps look into options </w:t>
      </w:r>
    </w:p>
    <w:p w14:paraId="6F929999" w14:textId="73A684F6" w:rsidR="00CF70EC" w:rsidRDefault="00CF70EC" w:rsidP="00CF70EC">
      <w:pPr>
        <w:pStyle w:val="ListParagraph"/>
        <w:numPr>
          <w:ilvl w:val="1"/>
          <w:numId w:val="3"/>
        </w:numPr>
      </w:pPr>
      <w:r>
        <w:t xml:space="preserve">Keep track on hours per days </w:t>
      </w:r>
    </w:p>
    <w:p w14:paraId="3BF44179" w14:textId="1BDAECEC" w:rsidR="00CF70EC" w:rsidRDefault="00CF70EC" w:rsidP="00CF70EC">
      <w:pPr>
        <w:pStyle w:val="ListParagraph"/>
        <w:numPr>
          <w:ilvl w:val="1"/>
          <w:numId w:val="3"/>
        </w:numPr>
      </w:pPr>
      <w:r>
        <w:t xml:space="preserve">Keep on work </w:t>
      </w:r>
    </w:p>
    <w:p w14:paraId="38BFDAB3" w14:textId="7CCE49FF" w:rsidR="00CF70EC" w:rsidRDefault="00CF70EC" w:rsidP="00CF70EC">
      <w:pPr>
        <w:pStyle w:val="ListParagraph"/>
        <w:numPr>
          <w:ilvl w:val="1"/>
          <w:numId w:val="3"/>
        </w:numPr>
      </w:pPr>
      <w:r>
        <w:t xml:space="preserve">Collect evidence </w:t>
      </w:r>
    </w:p>
    <w:p w14:paraId="10F9BF84" w14:textId="77777777" w:rsidR="00CF70EC" w:rsidRDefault="00CF70EC" w:rsidP="00CF70EC">
      <w:pPr>
        <w:pStyle w:val="ListParagraph"/>
        <w:numPr>
          <w:ilvl w:val="1"/>
          <w:numId w:val="3"/>
        </w:numPr>
      </w:pPr>
    </w:p>
    <w:p w14:paraId="22540673" w14:textId="47FA04AD" w:rsidR="00970ADF" w:rsidRDefault="00970ADF" w:rsidP="004F5969">
      <w:pPr>
        <w:pStyle w:val="ListParagraph"/>
        <w:numPr>
          <w:ilvl w:val="0"/>
          <w:numId w:val="3"/>
        </w:numPr>
      </w:pPr>
      <w:r>
        <w:t>Any other feedback/business</w:t>
      </w:r>
    </w:p>
    <w:p w14:paraId="65B9B3C4" w14:textId="631503E9" w:rsidR="007F4169" w:rsidRDefault="007F4169" w:rsidP="007F4169">
      <w:pPr>
        <w:rPr>
          <w:b/>
          <w:bCs/>
        </w:rPr>
      </w:pPr>
      <w:r w:rsidRPr="00375D55">
        <w:rPr>
          <w:b/>
          <w:bCs/>
        </w:rPr>
        <w:t xml:space="preserve">Project Report </w:t>
      </w:r>
    </w:p>
    <w:p w14:paraId="62C771AA" w14:textId="013B13BD" w:rsidR="00970ADF" w:rsidRDefault="00970ADF" w:rsidP="00D91EF1">
      <w:pPr>
        <w:pStyle w:val="ListParagraph"/>
        <w:numPr>
          <w:ilvl w:val="0"/>
          <w:numId w:val="3"/>
        </w:numPr>
      </w:pPr>
      <w:proofErr w:type="spellStart"/>
      <w:r>
        <w:t>Trufully</w:t>
      </w:r>
      <w:proofErr w:type="spellEnd"/>
      <w:r>
        <w:t xml:space="preserve"> not my best week, let </w:t>
      </w:r>
      <w:proofErr w:type="spellStart"/>
      <w:r>
        <w:t>my self</w:t>
      </w:r>
      <w:proofErr w:type="spellEnd"/>
      <w:r>
        <w:t xml:space="preserve"> get distracted with family matters. </w:t>
      </w:r>
      <w:proofErr w:type="spellStart"/>
      <w:r>
        <w:t>Remedieng</w:t>
      </w:r>
      <w:proofErr w:type="spellEnd"/>
      <w:r>
        <w:t xml:space="preserve"> this by going back home to refocus on me and my work.</w:t>
      </w:r>
    </w:p>
    <w:p w14:paraId="3843F9E8" w14:textId="0AC02036" w:rsidR="00D91EF1" w:rsidRDefault="00D91EF1" w:rsidP="00D91EF1">
      <w:pPr>
        <w:pStyle w:val="ListParagraph"/>
        <w:numPr>
          <w:ilvl w:val="0"/>
          <w:numId w:val="3"/>
        </w:numPr>
      </w:pPr>
      <w:r>
        <w:t xml:space="preserve">This week, continued work upon the literature review, further reading into different hurricane visualisation </w:t>
      </w:r>
      <w:r w:rsidR="00970ADF">
        <w:t>techniques.</w:t>
      </w:r>
      <w:r>
        <w:t xml:space="preserve"> </w:t>
      </w:r>
    </w:p>
    <w:p w14:paraId="5943DF34" w14:textId="38420A58" w:rsidR="00D91EF1" w:rsidRDefault="00D91EF1" w:rsidP="00D91EF1">
      <w:pPr>
        <w:pStyle w:val="ListParagraph"/>
        <w:numPr>
          <w:ilvl w:val="0"/>
          <w:numId w:val="3"/>
        </w:numPr>
      </w:pPr>
      <w:r>
        <w:t xml:space="preserve">Started planning next </w:t>
      </w:r>
      <w:r w:rsidR="00970ADF">
        <w:t>phase.</w:t>
      </w:r>
    </w:p>
    <w:p w14:paraId="180539CD" w14:textId="7AE9235C" w:rsidR="00D91EF1" w:rsidRDefault="00D91EF1" w:rsidP="00D91EF1">
      <w:pPr>
        <w:pStyle w:val="ListParagraph"/>
        <w:numPr>
          <w:ilvl w:val="1"/>
          <w:numId w:val="3"/>
        </w:numPr>
      </w:pPr>
      <w:r>
        <w:t xml:space="preserve">How am I going to go about creating the </w:t>
      </w:r>
      <w:r w:rsidR="00970ADF">
        <w:t>new visualisation?</w:t>
      </w:r>
    </w:p>
    <w:p w14:paraId="04FF0A1E" w14:textId="21F24F07" w:rsidR="00D91EF1" w:rsidRDefault="00970ADF" w:rsidP="00970ADF">
      <w:r>
        <w:t xml:space="preserve">Aims for next week </w:t>
      </w:r>
    </w:p>
    <w:p w14:paraId="67CE76EA" w14:textId="46A34268" w:rsidR="00970ADF" w:rsidRDefault="00970ADF" w:rsidP="00970ADF">
      <w:pPr>
        <w:pStyle w:val="ListParagraph"/>
        <w:numPr>
          <w:ilvl w:val="0"/>
          <w:numId w:val="3"/>
        </w:numPr>
      </w:pPr>
      <w:r>
        <w:t>Create table of visualisation techniques that have already been identified</w:t>
      </w:r>
    </w:p>
    <w:p w14:paraId="003772EA" w14:textId="41ED4AFC" w:rsidR="00970ADF" w:rsidRDefault="00970ADF" w:rsidP="00970ADF">
      <w:pPr>
        <w:pStyle w:val="ListParagraph"/>
        <w:numPr>
          <w:ilvl w:val="0"/>
          <w:numId w:val="3"/>
        </w:numPr>
      </w:pPr>
      <w:r>
        <w:t xml:space="preserve">Draw out initial profiles from the information kelvin provided last meeting </w:t>
      </w:r>
    </w:p>
    <w:p w14:paraId="4762793E" w14:textId="40FE5489" w:rsidR="00970ADF" w:rsidRDefault="00970ADF" w:rsidP="00970ADF">
      <w:pPr>
        <w:pStyle w:val="ListParagraph"/>
        <w:numPr>
          <w:ilvl w:val="0"/>
          <w:numId w:val="3"/>
        </w:numPr>
      </w:pPr>
      <w:r>
        <w:t xml:space="preserve">Extract hurricane </w:t>
      </w:r>
      <w:proofErr w:type="spellStart"/>
      <w:r>
        <w:t>larua</w:t>
      </w:r>
      <w:proofErr w:type="spellEnd"/>
      <w:r>
        <w:t xml:space="preserve"> data in to GIS to ‘play with’ </w:t>
      </w:r>
    </w:p>
    <w:p w14:paraId="75E404A0" w14:textId="6B46BEAF" w:rsidR="00970ADF" w:rsidRDefault="00970ADF" w:rsidP="00970ADF">
      <w:pPr>
        <w:pStyle w:val="ListParagraph"/>
        <w:numPr>
          <w:ilvl w:val="0"/>
          <w:numId w:val="3"/>
        </w:numPr>
      </w:pPr>
      <w:r>
        <w:t xml:space="preserve">Look at RMS’s Exposure </w:t>
      </w:r>
      <w:proofErr w:type="spellStart"/>
      <w:r>
        <w:t>iq</w:t>
      </w:r>
      <w:proofErr w:type="spellEnd"/>
      <w:r>
        <w:t xml:space="preserve"> GIS</w:t>
      </w:r>
    </w:p>
    <w:p w14:paraId="15CBEC1B" w14:textId="36D950B4" w:rsidR="009B0358" w:rsidRDefault="00970ADF">
      <w:pPr>
        <w:rPr>
          <w:b/>
          <w:bCs/>
        </w:rPr>
      </w:pPr>
      <w:r w:rsidRPr="00970ADF">
        <w:rPr>
          <w:b/>
          <w:bCs/>
        </w:rPr>
        <w:t>Appendix 1</w:t>
      </w:r>
      <w:r>
        <w:rPr>
          <w:b/>
          <w:bCs/>
        </w:rPr>
        <w:t xml:space="preserve"> (next page)</w:t>
      </w:r>
    </w:p>
    <w:p w14:paraId="0155063C" w14:textId="35DCD742" w:rsidR="00970ADF" w:rsidRDefault="00970ADF">
      <w:pPr>
        <w:rPr>
          <w:b/>
          <w:bCs/>
        </w:rPr>
      </w:pPr>
    </w:p>
    <w:p w14:paraId="743ABFF0" w14:textId="0CE25200" w:rsidR="00970ADF" w:rsidRDefault="00970ADF">
      <w:pPr>
        <w:rPr>
          <w:b/>
          <w:bCs/>
        </w:rPr>
      </w:pPr>
    </w:p>
    <w:p w14:paraId="61708E8F" w14:textId="3619E582" w:rsidR="00970ADF" w:rsidRDefault="00970ADF">
      <w:pPr>
        <w:rPr>
          <w:b/>
          <w:bCs/>
        </w:rPr>
      </w:pPr>
    </w:p>
    <w:p w14:paraId="1A8672BD" w14:textId="32EC6D37" w:rsidR="00970ADF" w:rsidRDefault="00970ADF">
      <w:pPr>
        <w:rPr>
          <w:b/>
          <w:bCs/>
        </w:rPr>
      </w:pPr>
    </w:p>
    <w:p w14:paraId="3326A56E" w14:textId="6CA54D9E" w:rsidR="00970ADF" w:rsidRDefault="00970ADF">
      <w:pPr>
        <w:rPr>
          <w:b/>
          <w:bCs/>
        </w:rPr>
      </w:pPr>
    </w:p>
    <w:p w14:paraId="1C9F8C61" w14:textId="2FD920F5" w:rsidR="00970ADF" w:rsidRDefault="00970ADF">
      <w:pPr>
        <w:rPr>
          <w:b/>
          <w:bCs/>
        </w:rPr>
      </w:pPr>
    </w:p>
    <w:p w14:paraId="37D227ED" w14:textId="14528F89" w:rsidR="00970ADF" w:rsidRDefault="00970ADF">
      <w:pPr>
        <w:rPr>
          <w:b/>
          <w:bCs/>
        </w:rPr>
      </w:pPr>
    </w:p>
    <w:p w14:paraId="3E59257B" w14:textId="7CFFA7B0" w:rsidR="00970ADF" w:rsidRDefault="00970ADF">
      <w:pPr>
        <w:rPr>
          <w:b/>
          <w:bCs/>
        </w:rPr>
      </w:pPr>
    </w:p>
    <w:p w14:paraId="76D0FA21" w14:textId="4A18B31B" w:rsidR="00970ADF" w:rsidRDefault="00970ADF">
      <w:pPr>
        <w:rPr>
          <w:b/>
          <w:bCs/>
        </w:rPr>
      </w:pPr>
    </w:p>
    <w:p w14:paraId="309BFB09" w14:textId="49F9D059" w:rsidR="00970ADF" w:rsidRDefault="00970ADF">
      <w:pPr>
        <w:rPr>
          <w:b/>
          <w:bCs/>
        </w:rPr>
      </w:pPr>
    </w:p>
    <w:p w14:paraId="5016D0A8" w14:textId="77777777" w:rsidR="00970ADF" w:rsidRDefault="00970ADF">
      <w:pPr>
        <w:rPr>
          <w:b/>
          <w:bCs/>
        </w:rPr>
      </w:pPr>
    </w:p>
    <w:p w14:paraId="20A15438" w14:textId="6828B1D9" w:rsidR="00970ADF" w:rsidRDefault="00970ADF">
      <w:pPr>
        <w:rPr>
          <w:b/>
          <w:bCs/>
        </w:rPr>
      </w:pPr>
    </w:p>
    <w:p w14:paraId="7C3BB2F0" w14:textId="194C8A9D" w:rsidR="00970ADF" w:rsidRDefault="00970ADF">
      <w:pPr>
        <w:rPr>
          <w:b/>
          <w:bCs/>
        </w:rPr>
      </w:pPr>
    </w:p>
    <w:p w14:paraId="286E7264" w14:textId="77777777" w:rsidR="00970ADF" w:rsidRDefault="00970ADF">
      <w:pPr>
        <w:rPr>
          <w:b/>
          <w:bCs/>
        </w:rPr>
      </w:pPr>
    </w:p>
    <w:p w14:paraId="2D2C27E8" w14:textId="327908AF" w:rsidR="00970ADF" w:rsidRDefault="00970ADF" w:rsidP="00970AD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roject plan                                                                                                                          07</w:t>
      </w:r>
      <w:r w:rsidRPr="000F5BFA">
        <w:rPr>
          <w:b/>
          <w:bCs/>
          <w:sz w:val="24"/>
          <w:szCs w:val="24"/>
        </w:rPr>
        <w:t>/0</w:t>
      </w:r>
      <w:r>
        <w:rPr>
          <w:b/>
          <w:bCs/>
          <w:sz w:val="24"/>
          <w:szCs w:val="24"/>
        </w:rPr>
        <w:t>6</w:t>
      </w:r>
      <w:r w:rsidRPr="000F5BFA">
        <w:rPr>
          <w:b/>
          <w:bCs/>
          <w:sz w:val="24"/>
          <w:szCs w:val="24"/>
        </w:rPr>
        <w:t>/2021</w:t>
      </w:r>
    </w:p>
    <w:p w14:paraId="1203B425" w14:textId="77777777" w:rsidR="00970ADF" w:rsidRPr="008C5DE0" w:rsidRDefault="00970ADF" w:rsidP="00970ADF">
      <w:pPr>
        <w:rPr>
          <w:b/>
          <w:bCs/>
        </w:rPr>
      </w:pPr>
      <w:r w:rsidRPr="008C5DE0">
        <w:rPr>
          <w:b/>
          <w:bCs/>
        </w:rPr>
        <w:t xml:space="preserve">Phase 1: 18/05/21 – 08/06/21 90% complete </w:t>
      </w:r>
    </w:p>
    <w:p w14:paraId="3322ABA6" w14:textId="77777777" w:rsidR="00970ADF" w:rsidRDefault="00970ADF" w:rsidP="00970AD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ab/>
        <w:t xml:space="preserve">Literature review </w:t>
      </w:r>
    </w:p>
    <w:p w14:paraId="541FC3FA" w14:textId="77777777" w:rsidR="00970ADF" w:rsidRPr="00B65084" w:rsidRDefault="00970ADF" w:rsidP="00970ADF">
      <w:pPr>
        <w:pStyle w:val="ListParagraph"/>
        <w:numPr>
          <w:ilvl w:val="2"/>
          <w:numId w:val="2"/>
        </w:numPr>
        <w:ind w:left="2520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0.0 literature review </w:t>
      </w:r>
    </w:p>
    <w:p w14:paraId="61AE26A5" w14:textId="77777777" w:rsidR="00970ADF" w:rsidRPr="00B65084" w:rsidRDefault="00970ADF" w:rsidP="00970ADF">
      <w:pPr>
        <w:pStyle w:val="ListParagraph"/>
        <w:numPr>
          <w:ilvl w:val="2"/>
          <w:numId w:val="2"/>
        </w:numPr>
        <w:ind w:left="2520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 xml:space="preserve">1.1.0 Hurricanes </w:t>
      </w:r>
    </w:p>
    <w:p w14:paraId="710D81C6" w14:textId="77777777" w:rsidR="00970ADF" w:rsidRPr="00B65084" w:rsidRDefault="00970ADF" w:rsidP="00970ADF">
      <w:pPr>
        <w:pStyle w:val="ListParagraph"/>
        <w:numPr>
          <w:ilvl w:val="3"/>
          <w:numId w:val="2"/>
        </w:numPr>
        <w:ind w:left="3240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>1.1.1 What are hurricanes</w:t>
      </w:r>
    </w:p>
    <w:p w14:paraId="2E38701B" w14:textId="77777777" w:rsidR="00970ADF" w:rsidRPr="00B65084" w:rsidRDefault="00970ADF" w:rsidP="00970ADF">
      <w:pPr>
        <w:pStyle w:val="ListParagraph"/>
        <w:numPr>
          <w:ilvl w:val="3"/>
          <w:numId w:val="2"/>
        </w:numPr>
        <w:ind w:left="3240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 xml:space="preserve">1.1.2 </w:t>
      </w:r>
      <w:r w:rsidRPr="00B65084">
        <w:rPr>
          <w:rFonts w:cstheme="minorHAnsi"/>
          <w:sz w:val="18"/>
          <w:szCs w:val="18"/>
          <w:lang w:val="en-US"/>
        </w:rPr>
        <w:t>Hurricane Laura (can be swapped for which ever hurricane is chosen)</w:t>
      </w:r>
    </w:p>
    <w:p w14:paraId="46319A4B" w14:textId="77777777" w:rsidR="00970ADF" w:rsidRPr="008509C4" w:rsidRDefault="00970ADF" w:rsidP="00970ADF">
      <w:pPr>
        <w:pStyle w:val="ListParagraph"/>
        <w:numPr>
          <w:ilvl w:val="3"/>
          <w:numId w:val="2"/>
        </w:numPr>
        <w:ind w:left="3240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>1.1.</w:t>
      </w:r>
      <w:r>
        <w:rPr>
          <w:rFonts w:cstheme="minorHAnsi"/>
          <w:sz w:val="18"/>
          <w:szCs w:val="18"/>
          <w:shd w:val="clear" w:color="auto" w:fill="FFFFFF"/>
        </w:rPr>
        <w:t>3</w:t>
      </w:r>
      <w:r w:rsidRPr="00B65084">
        <w:rPr>
          <w:rFonts w:cstheme="minorHAnsi"/>
          <w:sz w:val="18"/>
          <w:szCs w:val="18"/>
          <w:shd w:val="clear" w:color="auto" w:fill="FFFFFF"/>
        </w:rPr>
        <w:t xml:space="preserve"> How are hurricanes modelled and predicted </w:t>
      </w:r>
    </w:p>
    <w:p w14:paraId="77F90AF5" w14:textId="77777777" w:rsidR="00970ADF" w:rsidRPr="00B65084" w:rsidRDefault="00970ADF" w:rsidP="00970ADF">
      <w:pPr>
        <w:pStyle w:val="ListParagraph"/>
        <w:numPr>
          <w:ilvl w:val="3"/>
          <w:numId w:val="2"/>
        </w:numPr>
        <w:ind w:left="3240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shd w:val="clear" w:color="auto" w:fill="FFFFFF"/>
        </w:rPr>
        <w:t>1.1.</w:t>
      </w:r>
      <w:r>
        <w:rPr>
          <w:rFonts w:cstheme="minorHAnsi"/>
          <w:sz w:val="18"/>
          <w:szCs w:val="18"/>
          <w:shd w:val="clear" w:color="auto" w:fill="FFFFFF"/>
        </w:rPr>
        <w:t>4</w:t>
      </w:r>
      <w:r w:rsidRPr="00B65084">
        <w:rPr>
          <w:rFonts w:cstheme="minorHAnsi"/>
          <w:sz w:val="18"/>
          <w:szCs w:val="18"/>
          <w:shd w:val="clear" w:color="auto" w:fill="FFFFFF"/>
        </w:rPr>
        <w:t xml:space="preserve"> How are hurricanes mapped</w:t>
      </w:r>
    </w:p>
    <w:p w14:paraId="28263F6F" w14:textId="77777777" w:rsidR="00970ADF" w:rsidRPr="00B65084" w:rsidRDefault="00970ADF" w:rsidP="00970ADF">
      <w:pPr>
        <w:pStyle w:val="ListParagraph"/>
        <w:numPr>
          <w:ilvl w:val="3"/>
          <w:numId w:val="2"/>
        </w:numPr>
        <w:ind w:left="3240"/>
        <w:rPr>
          <w:rFonts w:cstheme="minorHAnsi"/>
          <w:sz w:val="18"/>
          <w:szCs w:val="18"/>
          <w:lang w:val="en-US"/>
        </w:rPr>
      </w:pPr>
    </w:p>
    <w:p w14:paraId="5E5C447D" w14:textId="77777777" w:rsidR="00970ADF" w:rsidRPr="00B65084" w:rsidRDefault="00970ADF" w:rsidP="00970ADF">
      <w:pPr>
        <w:pStyle w:val="ListParagraph"/>
        <w:numPr>
          <w:ilvl w:val="2"/>
          <w:numId w:val="2"/>
        </w:numPr>
        <w:ind w:left="2520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>1.2.0 GIS</w:t>
      </w:r>
    </w:p>
    <w:p w14:paraId="14BC4DF9" w14:textId="77777777" w:rsidR="00970ADF" w:rsidRPr="00B65084" w:rsidRDefault="00970ADF" w:rsidP="00970ADF">
      <w:pPr>
        <w:pStyle w:val="ListParagraph"/>
        <w:numPr>
          <w:ilvl w:val="2"/>
          <w:numId w:val="2"/>
        </w:numPr>
        <w:ind w:left="2520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0 Uncertainty </w:t>
      </w:r>
    </w:p>
    <w:p w14:paraId="170805C7" w14:textId="77777777" w:rsidR="00970ADF" w:rsidRPr="00B65084" w:rsidRDefault="00970ADF" w:rsidP="00970ADF">
      <w:pPr>
        <w:pStyle w:val="ListParagraph"/>
        <w:numPr>
          <w:ilvl w:val="3"/>
          <w:numId w:val="2"/>
        </w:numPr>
        <w:ind w:left="3240"/>
        <w:rPr>
          <w:rFonts w:cstheme="minorHAnsi"/>
          <w:sz w:val="18"/>
          <w:szCs w:val="18"/>
        </w:rPr>
      </w:pPr>
      <w:r w:rsidRPr="00B65084">
        <w:rPr>
          <w:rFonts w:cstheme="minorHAnsi"/>
          <w:sz w:val="18"/>
          <w:szCs w:val="18"/>
        </w:rPr>
        <w:t xml:space="preserve">1.3.1 What is uncertainty. </w:t>
      </w:r>
    </w:p>
    <w:p w14:paraId="29D25F3D" w14:textId="77777777" w:rsidR="00970ADF" w:rsidRPr="00B65084" w:rsidRDefault="00970ADF" w:rsidP="00970ADF">
      <w:pPr>
        <w:pStyle w:val="ListParagraph"/>
        <w:numPr>
          <w:ilvl w:val="3"/>
          <w:numId w:val="2"/>
        </w:numPr>
        <w:ind w:left="3240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2 Why does uncertainty matter. </w:t>
      </w:r>
    </w:p>
    <w:p w14:paraId="069C66A1" w14:textId="77777777" w:rsidR="00970ADF" w:rsidRPr="00B65084" w:rsidRDefault="00970ADF" w:rsidP="00970ADF">
      <w:pPr>
        <w:pStyle w:val="ListParagraph"/>
        <w:numPr>
          <w:ilvl w:val="3"/>
          <w:numId w:val="2"/>
        </w:numPr>
        <w:ind w:left="3240"/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3 Uncertainty </w:t>
      </w:r>
      <w:r>
        <w:rPr>
          <w:rFonts w:cstheme="minorHAnsi"/>
          <w:sz w:val="18"/>
          <w:szCs w:val="18"/>
          <w:lang w:val="en-US"/>
        </w:rPr>
        <w:t>in</w:t>
      </w:r>
      <w:r w:rsidRPr="00B65084">
        <w:rPr>
          <w:rFonts w:cstheme="minorHAnsi"/>
          <w:sz w:val="18"/>
          <w:szCs w:val="18"/>
          <w:lang w:val="en-US"/>
        </w:rPr>
        <w:t xml:space="preserve"> GIS</w:t>
      </w:r>
    </w:p>
    <w:p w14:paraId="3919DC32" w14:textId="77777777" w:rsidR="00970ADF" w:rsidRPr="00B65084" w:rsidRDefault="00970ADF" w:rsidP="00970ADF">
      <w:pPr>
        <w:pStyle w:val="ListParagraph"/>
        <w:numPr>
          <w:ilvl w:val="3"/>
          <w:numId w:val="2"/>
        </w:numPr>
        <w:ind w:left="3240"/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 xml:space="preserve">1.3.4 Uncertainty </w:t>
      </w:r>
      <w:r>
        <w:rPr>
          <w:rFonts w:cstheme="minorHAnsi"/>
          <w:sz w:val="18"/>
          <w:szCs w:val="18"/>
          <w:lang w:val="en-US"/>
        </w:rPr>
        <w:t xml:space="preserve">in </w:t>
      </w:r>
      <w:r w:rsidRPr="00B65084">
        <w:rPr>
          <w:rFonts w:cstheme="minorHAnsi"/>
          <w:sz w:val="18"/>
          <w:szCs w:val="18"/>
          <w:lang w:val="en-US"/>
        </w:rPr>
        <w:t>hurricanes.</w:t>
      </w:r>
    </w:p>
    <w:p w14:paraId="30213C5D" w14:textId="77777777" w:rsidR="00970ADF" w:rsidRPr="00B65084" w:rsidRDefault="00970ADF" w:rsidP="00970ADF">
      <w:pPr>
        <w:pStyle w:val="ListParagraph"/>
        <w:numPr>
          <w:ilvl w:val="3"/>
          <w:numId w:val="2"/>
        </w:numPr>
        <w:ind w:left="3240"/>
        <w:jc w:val="both"/>
        <w:rPr>
          <w:rFonts w:cstheme="minorHAnsi"/>
          <w:sz w:val="18"/>
          <w:szCs w:val="18"/>
          <w:lang w:val="en-US"/>
        </w:rPr>
      </w:pPr>
      <w:r w:rsidRPr="00B65084">
        <w:rPr>
          <w:rFonts w:cstheme="minorHAnsi"/>
          <w:sz w:val="18"/>
          <w:szCs w:val="18"/>
          <w:lang w:val="en-US"/>
        </w:rPr>
        <w:t>1.3.5 Uncertainty and visualization</w:t>
      </w:r>
    </w:p>
    <w:p w14:paraId="0615793B" w14:textId="77777777" w:rsidR="00970ADF" w:rsidRDefault="00970ADF" w:rsidP="00970ADF">
      <w:pPr>
        <w:rPr>
          <w:b/>
          <w:bCs/>
        </w:rPr>
      </w:pPr>
      <w:r w:rsidRPr="008C5DE0">
        <w:rPr>
          <w:b/>
          <w:bCs/>
        </w:rPr>
        <w:t>Phase 2:</w:t>
      </w:r>
      <w:r>
        <w:rPr>
          <w:b/>
          <w:bCs/>
        </w:rPr>
        <w:t xml:space="preserve"> applying visualization improvements starting 08/06/2021 – 14/07/2021</w:t>
      </w:r>
    </w:p>
    <w:p w14:paraId="00D87DD1" w14:textId="77777777" w:rsidR="00970ADF" w:rsidRDefault="00970ADF" w:rsidP="00970ADF">
      <w:pPr>
        <w:rPr>
          <w:b/>
          <w:bCs/>
        </w:rPr>
      </w:pPr>
      <w:r>
        <w:rPr>
          <w:b/>
          <w:bCs/>
        </w:rPr>
        <w:tab/>
        <w:t>Create 2d hurricane map improvement</w:t>
      </w:r>
    </w:p>
    <w:p w14:paraId="0C5F62F1" w14:textId="77777777" w:rsidR="00970ADF" w:rsidRPr="008C5DE0" w:rsidRDefault="00970ADF" w:rsidP="00970ADF">
      <w:pPr>
        <w:pStyle w:val="ListParagraph"/>
        <w:numPr>
          <w:ilvl w:val="0"/>
          <w:numId w:val="2"/>
        </w:numPr>
        <w:ind w:left="1080"/>
      </w:pPr>
      <w:r>
        <w:t xml:space="preserve">Further develop a table of techniques, there audience, benefits, scale. </w:t>
      </w:r>
    </w:p>
    <w:p w14:paraId="42636AE1" w14:textId="77777777" w:rsidR="00970ADF" w:rsidRDefault="00970ADF" w:rsidP="00970ADF">
      <w:pPr>
        <w:pStyle w:val="ListParagraph"/>
        <w:numPr>
          <w:ilvl w:val="0"/>
          <w:numId w:val="2"/>
        </w:numPr>
        <w:ind w:left="1080"/>
      </w:pPr>
      <w:r>
        <w:t>Draw out key components of potential users from the meeting (07/06/2021)</w:t>
      </w:r>
    </w:p>
    <w:p w14:paraId="7B0808F9" w14:textId="77777777" w:rsidR="00970ADF" w:rsidRDefault="00970ADF" w:rsidP="00970ADF">
      <w:pPr>
        <w:pStyle w:val="ListParagraph"/>
        <w:numPr>
          <w:ilvl w:val="0"/>
          <w:numId w:val="2"/>
        </w:numPr>
        <w:ind w:left="1080"/>
      </w:pPr>
      <w:r w:rsidRPr="008C5DE0">
        <w:t xml:space="preserve">Load NHC hurricane Laura data into </w:t>
      </w:r>
      <w:r>
        <w:t xml:space="preserve">initially into </w:t>
      </w:r>
      <w:r w:rsidRPr="008C5DE0">
        <w:t xml:space="preserve">arc and apply appropriate visualisation styles </w:t>
      </w:r>
    </w:p>
    <w:p w14:paraId="711F38C3" w14:textId="7D16432E" w:rsidR="00970ADF" w:rsidRDefault="00970ADF" w:rsidP="00970ADF">
      <w:pPr>
        <w:pStyle w:val="ListParagraph"/>
        <w:numPr>
          <w:ilvl w:val="0"/>
          <w:numId w:val="2"/>
        </w:numPr>
        <w:ind w:left="1080"/>
      </w:pPr>
      <w:r w:rsidRPr="008C5DE0">
        <w:t xml:space="preserve">Examine RMS visualisation methods </w:t>
      </w:r>
      <w:r>
        <w:t xml:space="preserve">and </w:t>
      </w:r>
      <w:r w:rsidRPr="008C5DE0">
        <w:t xml:space="preserve">user profiles </w:t>
      </w:r>
      <w:r>
        <w:t>(21/06/2021)</w:t>
      </w:r>
    </w:p>
    <w:p w14:paraId="55D173AB" w14:textId="77777777" w:rsidR="00970ADF" w:rsidRPr="008C5DE0" w:rsidRDefault="00970ADF" w:rsidP="00970ADF">
      <w:pPr>
        <w:pStyle w:val="ListParagraph"/>
        <w:numPr>
          <w:ilvl w:val="0"/>
          <w:numId w:val="2"/>
        </w:numPr>
        <w:ind w:left="1080"/>
      </w:pPr>
      <w:r>
        <w:t>Update initial visualisation improvements to match better defined users and fit RMS portal</w:t>
      </w:r>
    </w:p>
    <w:p w14:paraId="5F4F5770" w14:textId="77777777" w:rsidR="00970ADF" w:rsidRPr="008C5DE0" w:rsidRDefault="00970ADF" w:rsidP="00970ADF">
      <w:pPr>
        <w:pStyle w:val="ListParagraph"/>
        <w:numPr>
          <w:ilvl w:val="0"/>
          <w:numId w:val="2"/>
        </w:numPr>
        <w:ind w:left="1080"/>
      </w:pPr>
      <w:r w:rsidRPr="008C5DE0">
        <w:t>Compare visualisation methods/techniques which fit these profiles</w:t>
      </w:r>
    </w:p>
    <w:p w14:paraId="01DA483F" w14:textId="77777777" w:rsidR="00970ADF" w:rsidRDefault="00970ADF" w:rsidP="00970ADF">
      <w:pPr>
        <w:pStyle w:val="ListParagraph"/>
        <w:numPr>
          <w:ilvl w:val="0"/>
          <w:numId w:val="2"/>
        </w:numPr>
        <w:ind w:left="1080"/>
      </w:pPr>
      <w:r>
        <w:t xml:space="preserve">Continually develop a method to visualizing the hurricane data </w:t>
      </w:r>
    </w:p>
    <w:p w14:paraId="2E124339" w14:textId="77777777" w:rsidR="00970ADF" w:rsidRDefault="00970ADF" w:rsidP="00970ADF">
      <w:pPr>
        <w:rPr>
          <w:b/>
          <w:bCs/>
        </w:rPr>
      </w:pPr>
      <w:r>
        <w:rPr>
          <w:b/>
          <w:bCs/>
        </w:rPr>
        <w:tab/>
        <w:t xml:space="preserve">Create interactive 2d map improvements </w:t>
      </w:r>
    </w:p>
    <w:p w14:paraId="0DA9AD3E" w14:textId="77777777" w:rsidR="00970ADF" w:rsidRDefault="00970ADF" w:rsidP="00970ADF">
      <w:pPr>
        <w:pStyle w:val="ListParagraph"/>
        <w:numPr>
          <w:ilvl w:val="0"/>
          <w:numId w:val="2"/>
        </w:numPr>
        <w:ind w:left="1080"/>
      </w:pPr>
      <w:r w:rsidRPr="008C5DE0">
        <w:t xml:space="preserve">Reading upon interactive map usability and techniques </w:t>
      </w:r>
    </w:p>
    <w:p w14:paraId="4167CB3C" w14:textId="77777777" w:rsidR="00970ADF" w:rsidRDefault="00970ADF" w:rsidP="00970ADF">
      <w:pPr>
        <w:pStyle w:val="ListParagraph"/>
        <w:numPr>
          <w:ilvl w:val="0"/>
          <w:numId w:val="2"/>
        </w:numPr>
        <w:ind w:left="1080"/>
      </w:pPr>
      <w:r>
        <w:t>apply techniques to current 2d version</w:t>
      </w:r>
    </w:p>
    <w:p w14:paraId="45ECA0FA" w14:textId="77777777" w:rsidR="00970ADF" w:rsidRDefault="00970ADF" w:rsidP="00970ADF">
      <w:pPr>
        <w:pStyle w:val="ListParagraph"/>
        <w:numPr>
          <w:ilvl w:val="0"/>
          <w:numId w:val="2"/>
        </w:numPr>
        <w:ind w:left="1080"/>
      </w:pPr>
      <w:r>
        <w:t>adding the element of time</w:t>
      </w:r>
    </w:p>
    <w:p w14:paraId="21E86B0B" w14:textId="77777777" w:rsidR="00970ADF" w:rsidRPr="008C5DE0" w:rsidRDefault="00970ADF" w:rsidP="00970ADF">
      <w:pPr>
        <w:pStyle w:val="ListParagraph"/>
        <w:numPr>
          <w:ilvl w:val="1"/>
          <w:numId w:val="2"/>
        </w:numPr>
        <w:ind w:left="1800"/>
      </w:pPr>
      <w:r>
        <w:t>main benefit of an interactive map is being able to view and interact with eh 4</w:t>
      </w:r>
      <w:r w:rsidRPr="008C5DE0">
        <w:rPr>
          <w:vertAlign w:val="superscript"/>
        </w:rPr>
        <w:t>th</w:t>
      </w:r>
      <w:r>
        <w:t xml:space="preserve"> dimension, time. </w:t>
      </w:r>
    </w:p>
    <w:p w14:paraId="6C5F3EC3" w14:textId="77777777" w:rsidR="00970ADF" w:rsidRDefault="00970ADF" w:rsidP="00970ADF">
      <w:pPr>
        <w:rPr>
          <w:b/>
          <w:bCs/>
        </w:rPr>
      </w:pPr>
      <w:r>
        <w:rPr>
          <w:b/>
          <w:bCs/>
        </w:rPr>
        <w:t>Phase 3: anonymous questionnaire 14/07/21 – 03/08/21</w:t>
      </w:r>
    </w:p>
    <w:p w14:paraId="1CF7C0C5" w14:textId="77777777" w:rsidR="00970ADF" w:rsidRPr="008C5DE0" w:rsidRDefault="00970ADF" w:rsidP="00970ADF">
      <w:pPr>
        <w:pStyle w:val="ListParagraph"/>
        <w:numPr>
          <w:ilvl w:val="0"/>
          <w:numId w:val="2"/>
        </w:numPr>
        <w:ind w:left="1080"/>
      </w:pPr>
      <w:r w:rsidRPr="008C5DE0">
        <w:t>create questionnaire to compare the newly create maps to previous NHC maps</w:t>
      </w:r>
    </w:p>
    <w:p w14:paraId="67AAF7D7" w14:textId="77777777" w:rsidR="00970ADF" w:rsidRDefault="00970ADF" w:rsidP="00970ADF">
      <w:pPr>
        <w:pStyle w:val="ListParagraph"/>
        <w:numPr>
          <w:ilvl w:val="0"/>
          <w:numId w:val="2"/>
        </w:numPr>
        <w:ind w:left="1080"/>
      </w:pPr>
      <w:r w:rsidRPr="008C5DE0">
        <w:t xml:space="preserve">send </w:t>
      </w:r>
      <w:r>
        <w:t xml:space="preserve">questionnaire to industry partners, potentially to no </w:t>
      </w:r>
      <w:proofErr w:type="spellStart"/>
      <w:r>
        <w:t>exeperts</w:t>
      </w:r>
      <w:proofErr w:type="spellEnd"/>
      <w:r>
        <w:t xml:space="preserve"> as well</w:t>
      </w:r>
    </w:p>
    <w:p w14:paraId="24F2EEBD" w14:textId="77777777" w:rsidR="00970ADF" w:rsidRDefault="00970ADF" w:rsidP="00970ADF">
      <w:pPr>
        <w:pStyle w:val="ListParagraph"/>
        <w:numPr>
          <w:ilvl w:val="0"/>
          <w:numId w:val="2"/>
        </w:numPr>
        <w:ind w:left="1080"/>
      </w:pPr>
      <w:r>
        <w:t xml:space="preserve">once questionnaire results are received, the results can be compiled </w:t>
      </w:r>
    </w:p>
    <w:p w14:paraId="16BD9743" w14:textId="77777777" w:rsidR="00970ADF" w:rsidRDefault="00970ADF" w:rsidP="00970ADF">
      <w:pPr>
        <w:rPr>
          <w:b/>
          <w:bCs/>
        </w:rPr>
      </w:pPr>
      <w:r>
        <w:rPr>
          <w:b/>
          <w:bCs/>
        </w:rPr>
        <w:t>P</w:t>
      </w:r>
      <w:r w:rsidRPr="008C5DE0">
        <w:rPr>
          <w:b/>
          <w:bCs/>
        </w:rPr>
        <w:t>hase 4:</w:t>
      </w:r>
      <w:r>
        <w:rPr>
          <w:b/>
          <w:bCs/>
        </w:rPr>
        <w:t xml:space="preserve"> results and write up 03/08/21 – 31/08/21 (final deadline)</w:t>
      </w:r>
    </w:p>
    <w:p w14:paraId="0260AD93" w14:textId="77777777" w:rsidR="00970ADF" w:rsidRPr="008C5DE0" w:rsidRDefault="00970ADF" w:rsidP="00970ADF">
      <w:pPr>
        <w:pStyle w:val="ListParagraph"/>
        <w:numPr>
          <w:ilvl w:val="0"/>
          <w:numId w:val="2"/>
        </w:numPr>
        <w:ind w:left="1080"/>
      </w:pPr>
      <w:r w:rsidRPr="008C5DE0">
        <w:lastRenderedPageBreak/>
        <w:t xml:space="preserve">write up the findings of the project into a 10,000 dissertation </w:t>
      </w:r>
    </w:p>
    <w:p w14:paraId="51EF97C6" w14:textId="77777777" w:rsidR="00970ADF" w:rsidRDefault="00970ADF" w:rsidP="00970ADF">
      <w:pPr>
        <w:pStyle w:val="ListParagraph"/>
        <w:numPr>
          <w:ilvl w:val="0"/>
          <w:numId w:val="2"/>
        </w:numPr>
        <w:ind w:left="1080"/>
      </w:pPr>
      <w:r w:rsidRPr="008C5DE0">
        <w:t xml:space="preserve">continual first drafts of literature review, methods will be written as they are researched. But the final report will be written here </w:t>
      </w:r>
    </w:p>
    <w:p w14:paraId="6F9E69AF" w14:textId="77777777" w:rsidR="00970ADF" w:rsidRPr="008C5DE0" w:rsidRDefault="00970ADF" w:rsidP="00970ADF">
      <w:pPr>
        <w:pStyle w:val="ListParagraph"/>
        <w:numPr>
          <w:ilvl w:val="0"/>
          <w:numId w:val="2"/>
        </w:numPr>
        <w:ind w:left="1080"/>
      </w:pPr>
      <w:r>
        <w:t>report submitted to UCL and provided to RMS if they wish to have an in-depth read</w:t>
      </w:r>
    </w:p>
    <w:p w14:paraId="014773A5" w14:textId="77777777" w:rsidR="00970ADF" w:rsidRPr="00970ADF" w:rsidRDefault="00970ADF">
      <w:pPr>
        <w:rPr>
          <w:b/>
          <w:bCs/>
        </w:rPr>
      </w:pPr>
    </w:p>
    <w:sectPr w:rsidR="00970ADF" w:rsidRPr="00970ADF">
      <w:headerReference w:type="default" r:id="rId7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AD939E" w14:textId="77777777" w:rsidR="008B14EF" w:rsidRDefault="008B14EF">
      <w:pPr>
        <w:spacing w:after="0" w:line="240" w:lineRule="auto"/>
      </w:pPr>
      <w:r>
        <w:separator/>
      </w:r>
    </w:p>
  </w:endnote>
  <w:endnote w:type="continuationSeparator" w:id="0">
    <w:p w14:paraId="337C1D17" w14:textId="77777777" w:rsidR="008B14EF" w:rsidRDefault="008B14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BCFBE5" w14:textId="77777777" w:rsidR="008B14EF" w:rsidRDefault="008B14EF">
      <w:pPr>
        <w:spacing w:after="0" w:line="240" w:lineRule="auto"/>
      </w:pPr>
      <w:r>
        <w:separator/>
      </w:r>
    </w:p>
  </w:footnote>
  <w:footnote w:type="continuationSeparator" w:id="0">
    <w:p w14:paraId="08B2FD0C" w14:textId="77777777" w:rsidR="008B14EF" w:rsidRDefault="008B14E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03323430"/>
      <w:docPartObj>
        <w:docPartGallery w:val="Page Numbers (Top of Page)"/>
        <w:docPartUnique/>
      </w:docPartObj>
    </w:sdtPr>
    <w:sdtEndPr>
      <w:rPr>
        <w:noProof/>
      </w:rPr>
    </w:sdtEndPr>
    <w:sdtContent>
      <w:p w14:paraId="73E06E78" w14:textId="77777777" w:rsidR="000F5BFA" w:rsidRDefault="001D3446">
        <w:pPr>
          <w:pStyle w:val="Head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 xml:space="preserve">                                                                                                                          Vizulazing Uncertainy Meetings </w:t>
        </w:r>
      </w:p>
    </w:sdtContent>
  </w:sdt>
  <w:p w14:paraId="03FAD70D" w14:textId="77777777" w:rsidR="000F5BFA" w:rsidRDefault="008B14E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CA2203D"/>
    <w:multiLevelType w:val="hybridMultilevel"/>
    <w:tmpl w:val="DEB2F736"/>
    <w:lvl w:ilvl="0" w:tplc="1034DD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CFF2697"/>
    <w:multiLevelType w:val="hybridMultilevel"/>
    <w:tmpl w:val="A5D2DDA0"/>
    <w:lvl w:ilvl="0" w:tplc="1034DD0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F30803F0">
      <w:numFmt w:val="bullet"/>
      <w:lvlText w:val=""/>
      <w:lvlJc w:val="left"/>
      <w:pPr>
        <w:ind w:left="1800" w:hanging="720"/>
      </w:pPr>
      <w:rPr>
        <w:rFonts w:ascii="Symbol" w:eastAsiaTheme="minorHAnsi" w:hAnsi="Symbol" w:cstheme="minorBidi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F815129"/>
    <w:multiLevelType w:val="hybridMultilevel"/>
    <w:tmpl w:val="806E9E02"/>
    <w:lvl w:ilvl="0" w:tplc="2F88E902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3MjAxMjQwNTc3MjVT0lEKTi0uzszPAykwrQUAgsAWeiwAAAA="/>
  </w:docVars>
  <w:rsids>
    <w:rsidRoot w:val="007F4169"/>
    <w:rsid w:val="0006594F"/>
    <w:rsid w:val="0019084F"/>
    <w:rsid w:val="001A6387"/>
    <w:rsid w:val="001D3446"/>
    <w:rsid w:val="00270875"/>
    <w:rsid w:val="002D2407"/>
    <w:rsid w:val="00320D80"/>
    <w:rsid w:val="004C0E27"/>
    <w:rsid w:val="004F5969"/>
    <w:rsid w:val="00554DAE"/>
    <w:rsid w:val="005C1695"/>
    <w:rsid w:val="0064703B"/>
    <w:rsid w:val="006B6E1E"/>
    <w:rsid w:val="007F4169"/>
    <w:rsid w:val="00813AB3"/>
    <w:rsid w:val="008372E0"/>
    <w:rsid w:val="008B14EF"/>
    <w:rsid w:val="00970ADF"/>
    <w:rsid w:val="00B45BD6"/>
    <w:rsid w:val="00B72A78"/>
    <w:rsid w:val="00CF70EC"/>
    <w:rsid w:val="00D34E60"/>
    <w:rsid w:val="00D40F97"/>
    <w:rsid w:val="00D506BF"/>
    <w:rsid w:val="00D87F21"/>
    <w:rsid w:val="00D91EF1"/>
    <w:rsid w:val="00E50F8E"/>
    <w:rsid w:val="00E9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2E23F"/>
  <w15:chartTrackingRefBased/>
  <w15:docId w15:val="{72986A2B-A411-4F0A-AB9A-F52F288487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F41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F416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F4169"/>
  </w:style>
  <w:style w:type="paragraph" w:styleId="ListParagraph">
    <w:name w:val="List Paragraph"/>
    <w:basedOn w:val="Normal"/>
    <w:uiPriority w:val="34"/>
    <w:qFormat/>
    <w:rsid w:val="007F416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3</Pages>
  <Words>484</Words>
  <Characters>2761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um, Alex</dc:creator>
  <cp:keywords/>
  <dc:description/>
  <cp:lastModifiedBy>Corum, Alex</cp:lastModifiedBy>
  <cp:revision>4</cp:revision>
  <cp:lastPrinted>2021-05-31T13:20:00Z</cp:lastPrinted>
  <dcterms:created xsi:type="dcterms:W3CDTF">2021-06-07T14:59:00Z</dcterms:created>
  <dcterms:modified xsi:type="dcterms:W3CDTF">2021-06-08T09:44:00Z</dcterms:modified>
</cp:coreProperties>
</file>